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3B2DED1D" w14:textId="268380DC" w:rsidR="0010663D" w:rsidRDefault="00076A0D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Artur Ribeiro </w:t>
      </w:r>
    </w:p>
    <w:p w14:paraId="257824B4" w14:textId="6ACB03B4" w:rsidR="00076A0D" w:rsidRDefault="00076A0D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Cristhian Rezende</w:t>
      </w:r>
    </w:p>
    <w:p w14:paraId="5C168D2D" w14:textId="644FED71" w:rsidR="00076A0D" w:rsidRDefault="00076A0D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Brock</w:t>
      </w:r>
    </w:p>
    <w:p w14:paraId="0AD385E4" w14:textId="7A28E761" w:rsidR="0010663D" w:rsidRPr="00076A0D" w:rsidRDefault="00076A0D" w:rsidP="00076A0D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Lucas Andriani</w:t>
      </w:r>
    </w:p>
    <w:p w14:paraId="6519F3D6" w14:textId="77777777" w:rsidR="0010663D" w:rsidRDefault="0010663D" w:rsidP="00076A0D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7528A78" w:rsidR="0010663D" w:rsidRPr="00017559" w:rsidRDefault="004B2AD9" w:rsidP="0010663D">
      <w:pPr>
        <w:jc w:val="center"/>
        <w:rPr>
          <w:sz w:val="32"/>
          <w:szCs w:val="32"/>
        </w:rPr>
      </w:pPr>
      <w:r>
        <w:rPr>
          <w:color w:val="00B0F0"/>
          <w:sz w:val="32"/>
          <w:szCs w:val="32"/>
        </w:rPr>
        <w:t xml:space="preserve">- </w:t>
      </w:r>
      <w:r w:rsidR="00076A0D">
        <w:rPr>
          <w:color w:val="00B0F0"/>
          <w:sz w:val="32"/>
          <w:szCs w:val="32"/>
        </w:rPr>
        <w:t>Gazola 2</w:t>
      </w:r>
      <w:r>
        <w:rPr>
          <w:color w:val="00B0F0"/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CE08218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7D6543C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100FA0EE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C4DD407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3C7DEDD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76F8E8F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086AA81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4AE629D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63D02E89" w:rsidR="000A5C41" w:rsidRPr="007C24E3" w:rsidRDefault="000A5C41" w:rsidP="000A5C41">
            <w:pPr>
              <w:rPr>
                <w:b/>
                <w:bCs/>
                <w:sz w:val="24"/>
                <w:szCs w:val="24"/>
                <w:u w:val="single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C24E3">
              <w:rPr>
                <w:sz w:val="24"/>
                <w:szCs w:val="24"/>
              </w:rPr>
              <w:t xml:space="preserve"> Gazola</w:t>
            </w:r>
          </w:p>
        </w:tc>
      </w:tr>
      <w:tr w:rsidR="0094014C" w:rsidRPr="00FA629D" w14:paraId="45E43ACB" w14:textId="77777777" w:rsidTr="00B96300">
        <w:trPr>
          <w:trHeight w:val="422"/>
        </w:trPr>
        <w:tc>
          <w:tcPr>
            <w:tcW w:w="1310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069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B96300">
        <w:tc>
          <w:tcPr>
            <w:tcW w:w="1310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069" w:type="dxa"/>
            <w:vAlign w:val="center"/>
          </w:tcPr>
          <w:p w14:paraId="110DA539" w14:textId="1D0D82B0" w:rsidR="001C1A49" w:rsidRPr="00FA629D" w:rsidRDefault="00B9630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mitir controle financeiro sobre os gastos com combustível da frota</w:t>
            </w:r>
          </w:p>
        </w:tc>
      </w:tr>
      <w:tr w:rsidR="00B96300" w:rsidRPr="00FA629D" w14:paraId="56F258EB" w14:textId="77777777" w:rsidTr="00B96300">
        <w:tc>
          <w:tcPr>
            <w:tcW w:w="1310" w:type="dxa"/>
            <w:vAlign w:val="center"/>
          </w:tcPr>
          <w:p w14:paraId="5FB0630C" w14:textId="746D72AD" w:rsidR="00B96300" w:rsidRPr="00FA629D" w:rsidRDefault="00B96300" w:rsidP="00B96300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069" w:type="dxa"/>
            <w:vAlign w:val="center"/>
          </w:tcPr>
          <w:p w14:paraId="0CD4B361" w14:textId="40601106" w:rsidR="00B96300" w:rsidRPr="00076A0D" w:rsidRDefault="00B96300" w:rsidP="00B96300">
            <w:r>
              <w:t>Automatizar pagamento de combustível das frotas de caminhão da transportadora (Gestão do combustível)</w:t>
            </w:r>
          </w:p>
        </w:tc>
      </w:tr>
      <w:tr w:rsidR="00B96300" w:rsidRPr="00FA629D" w14:paraId="57012F8E" w14:textId="77777777" w:rsidTr="00B96300">
        <w:tc>
          <w:tcPr>
            <w:tcW w:w="1310" w:type="dxa"/>
            <w:vAlign w:val="center"/>
          </w:tcPr>
          <w:p w14:paraId="2A4A108E" w14:textId="0040901A" w:rsidR="00B96300" w:rsidRPr="00FA629D" w:rsidRDefault="00B96300" w:rsidP="00B96300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069" w:type="dxa"/>
            <w:vAlign w:val="center"/>
          </w:tcPr>
          <w:p w14:paraId="7669E19D" w14:textId="06A6A1D2" w:rsidR="00B96300" w:rsidRPr="00FA629D" w:rsidRDefault="00B96300" w:rsidP="00B96300">
            <w:pPr>
              <w:rPr>
                <w:sz w:val="24"/>
                <w:szCs w:val="24"/>
              </w:rPr>
            </w:pPr>
            <w:r>
              <w:t>Realizar a gestão e localização da frota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4E9C979" w14:textId="390550E1" w:rsidR="0094014C" w:rsidRDefault="00076A0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ite/App de automatização de pagamento de combustível;</w:t>
            </w:r>
          </w:p>
          <w:p w14:paraId="6A3705C6" w14:textId="4441B2A2" w:rsidR="00076A0D" w:rsidRDefault="00076A0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Voltado para controle financeiro e</w:t>
            </w:r>
            <w:r w:rsidR="00B96300">
              <w:rPr>
                <w:sz w:val="24"/>
                <w:szCs w:val="24"/>
              </w:rPr>
              <w:t xml:space="preserve"> gestão de frota</w:t>
            </w:r>
            <w:r>
              <w:rPr>
                <w:sz w:val="24"/>
                <w:szCs w:val="24"/>
              </w:rPr>
              <w:t>;</w:t>
            </w:r>
          </w:p>
          <w:p w14:paraId="0D7FA288" w14:textId="77777777" w:rsidR="00076A0D" w:rsidRDefault="00076A0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erramenta de contato entre os membros da organização;</w:t>
            </w:r>
          </w:p>
          <w:p w14:paraId="4F33D2DE" w14:textId="7F8B6866" w:rsidR="00076A0D" w:rsidRDefault="00076A0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erramenta de localização em tempo real da frota;</w:t>
            </w:r>
          </w:p>
          <w:p w14:paraId="63220199" w14:textId="669865EF" w:rsidR="00076A0D" w:rsidRPr="00F76475" w:rsidRDefault="00076A0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Ferramenta </w:t>
            </w:r>
            <w:r w:rsidRPr="00C16C62">
              <w:rPr>
                <w:sz w:val="24"/>
                <w:szCs w:val="24"/>
              </w:rPr>
              <w:t>comparação</w:t>
            </w:r>
            <w:r>
              <w:rPr>
                <w:sz w:val="24"/>
                <w:szCs w:val="24"/>
              </w:rPr>
              <w:t xml:space="preserve"> de preços entre diferentes postos de gasolina.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F7B8127" w14:textId="47C1C7B7" w:rsidR="00076A0D" w:rsidRDefault="00076A0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ite/App bancário de livre acesso;</w:t>
            </w:r>
          </w:p>
          <w:p w14:paraId="53CA017A" w14:textId="7B18B249" w:rsidR="00076A0D" w:rsidRDefault="00076A0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de Social;</w:t>
            </w:r>
          </w:p>
          <w:p w14:paraId="323406EA" w14:textId="3865F07C" w:rsidR="00076A0D" w:rsidRDefault="00076A0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ta bancária conjunta entre os membros da transportadora;</w:t>
            </w:r>
          </w:p>
          <w:p w14:paraId="0602A1CD" w14:textId="173A4117" w:rsidR="00076A0D" w:rsidRPr="00F76475" w:rsidRDefault="00076A0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erramenta de gestão de funcionários (RH).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BC3E7C2" w14:textId="1FC999E6" w:rsidR="00444ACD" w:rsidRDefault="00076A0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Mostra os preços do combustível </w:t>
            </w:r>
            <w:r w:rsidR="00444ACD">
              <w:rPr>
                <w:sz w:val="24"/>
                <w:szCs w:val="24"/>
              </w:rPr>
              <w:t>e a localização dos postos vinculados</w:t>
            </w:r>
            <w:r>
              <w:rPr>
                <w:sz w:val="24"/>
                <w:szCs w:val="24"/>
              </w:rPr>
              <w:t xml:space="preserve"> da</w:t>
            </w:r>
            <w:r w:rsidR="00903A1D">
              <w:rPr>
                <w:sz w:val="24"/>
                <w:szCs w:val="24"/>
              </w:rPr>
              <w:t xml:space="preserve"> rota;</w:t>
            </w:r>
          </w:p>
          <w:p w14:paraId="15A65D0B" w14:textId="77777777" w:rsidR="00903A1D" w:rsidRDefault="00903A1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Mostra a localização da frota em tempo real;</w:t>
            </w:r>
          </w:p>
          <w:p w14:paraId="2E216471" w14:textId="77777777" w:rsidR="00903A1D" w:rsidRDefault="00903A1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ermite a aprovação e consulta da transação monetária pelo gerente da transportadora;</w:t>
            </w:r>
          </w:p>
          <w:p w14:paraId="71DF4907" w14:textId="77777777" w:rsidR="00903A1D" w:rsidRDefault="00903A1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Abre uma opção de chat para comunicação entre </w:t>
            </w:r>
            <w:r>
              <w:rPr>
                <w:sz w:val="24"/>
                <w:szCs w:val="24"/>
              </w:rPr>
              <w:lastRenderedPageBreak/>
              <w:t>os membros da transportadora.</w:t>
            </w:r>
          </w:p>
          <w:p w14:paraId="3BAB8353" w14:textId="6413971C" w:rsidR="00903A1D" w:rsidRPr="00F76475" w:rsidRDefault="00903A1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p</w:t>
            </w:r>
            <w:r>
              <w:t>ermite que o caminhoneiro faça algum gasto sem a autorização do gerente da transportadora;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lastRenderedPageBreak/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00610D29" w:rsidR="00130C93" w:rsidRDefault="00903A1D" w:rsidP="0094014C">
            <w:r>
              <w:t>- Mostrar o nível de gasolina atual do caminhão;</w:t>
            </w:r>
          </w:p>
          <w:p w14:paraId="30F395D4" w14:textId="77777777" w:rsidR="0010663D" w:rsidRDefault="00903A1D" w:rsidP="00903A1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Mostrar o preço de produtos, exceto combustível, de lojas vinculadas ao posto;</w:t>
            </w:r>
          </w:p>
          <w:p w14:paraId="2E6EF54B" w14:textId="77777777" w:rsidR="00903A1D" w:rsidRDefault="00903A1D" w:rsidP="00903A1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444ACD">
              <w:rPr>
                <w:sz w:val="24"/>
                <w:szCs w:val="24"/>
              </w:rPr>
              <w:t>Gerencia manutenção de componentes;</w:t>
            </w:r>
          </w:p>
          <w:p w14:paraId="3DD9ECAE" w14:textId="7FDC4294" w:rsidR="00444ACD" w:rsidRPr="00F76475" w:rsidRDefault="00444ACD" w:rsidP="00903A1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Oferta cupons de descontos no momento do pagamento.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58902414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638FC4E" wp14:editId="3F7B5C66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9pt;margin-top:74.4pt;width:63.95pt;height:204.2pt;z-index:251663360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64D5E46C" w:rsidR="006E52CB" w:rsidRPr="00444ACD" w:rsidRDefault="00444ACD" w:rsidP="00444ACD">
            <w:p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nsportador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B2E2E85" w:rsidR="006E52CB" w:rsidRPr="00F76475" w:rsidRDefault="00444ACD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te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1BBE3E" w:rsidR="006E52CB" w:rsidRPr="00444ACD" w:rsidRDefault="00444ACD" w:rsidP="00444ACD">
            <w:p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enos gasto das transportadoras e melhor gerenciamento do pagamento dos abastecimentos.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3C36E97E" w:rsidR="006E52CB" w:rsidRPr="00F76475" w:rsidRDefault="009A105F" w:rsidP="00444ACD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uma gestão financeira unificada de todos os motoristas da frota em um único aplicativo. 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449632BC" w:rsidR="006E52CB" w:rsidRPr="009A105F" w:rsidRDefault="009A105F" w:rsidP="006E52CB">
            <w:pPr>
              <w:spacing w:before="120" w:after="120"/>
              <w:rPr>
                <w:color w:val="000000" w:themeColor="text1"/>
              </w:rPr>
            </w:pPr>
            <w:r w:rsidRPr="007C24E3">
              <w:rPr>
                <w:color w:val="000000" w:themeColor="text1"/>
                <w:u w:val="single"/>
              </w:rPr>
              <w:t>Per</w:t>
            </w:r>
            <w:r w:rsidR="007C24E3" w:rsidRPr="007C24E3">
              <w:rPr>
                <w:color w:val="000000" w:themeColor="text1"/>
                <w:u w:val="single"/>
              </w:rPr>
              <w:t>m</w:t>
            </w:r>
            <w:r w:rsidRPr="007C24E3">
              <w:rPr>
                <w:color w:val="000000" w:themeColor="text1"/>
                <w:u w:val="single"/>
              </w:rPr>
              <w:t>ite</w:t>
            </w:r>
            <w:r>
              <w:rPr>
                <w:color w:val="000000" w:themeColor="text1"/>
              </w:rPr>
              <w:t xml:space="preserve"> uma forma de unificar todos os gastos relacionados à reabastecimento de combustível dos </w:t>
            </w:r>
            <w:r w:rsidR="00B560C3">
              <w:rPr>
                <w:color w:val="000000" w:themeColor="text1"/>
              </w:rPr>
              <w:t>caminhões</w:t>
            </w:r>
            <w:r>
              <w:rPr>
                <w:color w:val="000000" w:themeColor="text1"/>
              </w:rPr>
              <w:t>. Sendo assim, permite a maior eficácia da gestão financeira, portanto</w:t>
            </w:r>
            <w:r w:rsidR="00B560C3">
              <w:rPr>
                <w:color w:val="000000" w:themeColor="text1"/>
              </w:rPr>
              <w:t xml:space="preserve"> mais segurança,</w:t>
            </w:r>
            <w:r>
              <w:rPr>
                <w:color w:val="000000" w:themeColor="text1"/>
              </w:rPr>
              <w:t xml:space="preserve"> menor</w:t>
            </w:r>
            <w:r w:rsidR="00B560C3">
              <w:rPr>
                <w:color w:val="000000" w:themeColor="text1"/>
              </w:rPr>
              <w:t>es</w:t>
            </w:r>
            <w:r>
              <w:rPr>
                <w:color w:val="000000" w:themeColor="text1"/>
              </w:rPr>
              <w:t xml:space="preserve"> gastos e mais tempo economizado para os administradores.</w:t>
            </w:r>
          </w:p>
          <w:p w14:paraId="4115B7BD" w14:textId="01094850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58902415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>PBB – Product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canvas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158902416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2597957D" w14:textId="3D849835" w:rsidR="00F76475" w:rsidRPr="00C15418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0C3507DF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6E52CB">
              <w:rPr>
                <w:color w:val="00B0F0"/>
                <w:highlight w:val="yellow"/>
              </w:rPr>
              <w:t>Filtrar os resultados da pesquisa por data</w:t>
            </w:r>
            <w:r w:rsidR="000A4924">
              <w:rPr>
                <w:color w:val="00B0F0"/>
              </w:rPr>
              <w:t xml:space="preserve"> (exemplo)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4103ACA7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autenticado</w:t>
            </w:r>
          </w:p>
          <w:p w14:paraId="657D68C2" w14:textId="77777777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6E52CB">
              <w:rPr>
                <w:color w:val="00B0F0"/>
                <w:highlight w:val="yellow"/>
              </w:rPr>
              <w:t>filtrar os resultados da pesquisa por data.</w:t>
            </w:r>
          </w:p>
          <w:p w14:paraId="1728C3E7" w14:textId="77777777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9A1F08">
              <w:rPr>
                <w:color w:val="00B0F0"/>
              </w:rPr>
              <w:t>encontrar informações mais recentes</w:t>
            </w:r>
            <w:r w:rsidRPr="00E25FEA">
              <w:rPr>
                <w:color w:val="00B0F0"/>
              </w:rPr>
              <w:t>.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77777777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</w:p>
          <w:p w14:paraId="259ABC89" w14:textId="77777777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seleciona um </w:t>
            </w:r>
            <w:r w:rsidRPr="00EF6C5C">
              <w:rPr>
                <w:b/>
                <w:bCs/>
                <w:color w:val="00B0F0"/>
              </w:rPr>
              <w:t>intervalo de datas</w:t>
            </w:r>
            <w:r w:rsidRPr="009A1F08">
              <w:rPr>
                <w:color w:val="00B0F0"/>
              </w:rPr>
              <w:t xml:space="preserve"> para filtrar os resultados da pesquisa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3C3F9449" w14:textId="77777777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>s resultados da pesquisa são atualizados para mostrar apenas as informações que foram publicadas dentro do intervalo de datas selecionado, incluindo a data de início e a data de término</w:t>
            </w:r>
            <w:r>
              <w:rPr>
                <w:color w:val="00B0F0"/>
              </w:rPr>
              <w:t>.</w:t>
            </w:r>
          </w:p>
        </w:tc>
      </w:tr>
      <w:tr w:rsidR="006E52CB" w14:paraId="27AB1691" w14:textId="77777777" w:rsidTr="006931E7">
        <w:tc>
          <w:tcPr>
            <w:tcW w:w="1276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77777777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5B1851F0" w14:textId="77777777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 xml:space="preserve"> usuário seleciona </w:t>
            </w:r>
            <w:r w:rsidRPr="00EF6C5C">
              <w:rPr>
                <w:b/>
                <w:bCs/>
                <w:color w:val="00B0F0"/>
              </w:rPr>
              <w:t>uma data de início</w:t>
            </w:r>
            <w:r w:rsidRPr="003E5BF1">
              <w:rPr>
                <w:color w:val="00B0F0"/>
              </w:rPr>
              <w:t xml:space="preserve">, </w:t>
            </w:r>
            <w:r w:rsidRPr="00EF6C5C">
              <w:rPr>
                <w:b/>
                <w:bCs/>
                <w:color w:val="00B0F0"/>
              </w:rPr>
              <w:t>mas não seleciona uma data de términ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4F0C587A" w14:textId="77777777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>s resultados da pesquisa são atualizados para mostrar apenas as informações que foram publicadas a partir da data selecionada como data de início, até a data atual.</w:t>
            </w:r>
          </w:p>
        </w:tc>
      </w:tr>
      <w:tr w:rsidR="006E52CB" w14:paraId="4032DED6" w14:textId="77777777" w:rsidTr="006931E7">
        <w:tc>
          <w:tcPr>
            <w:tcW w:w="1276" w:type="dxa"/>
          </w:tcPr>
          <w:p w14:paraId="698D6EC6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1DF8150" w14:textId="77777777" w:rsidR="006E52CB" w:rsidRPr="00C3567C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670BCAC" w14:textId="77777777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4E02C775" w14:textId="77777777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 xml:space="preserve">usuário seleciona </w:t>
            </w:r>
            <w:r w:rsidRPr="00EF6C5C">
              <w:rPr>
                <w:b/>
                <w:bCs/>
                <w:color w:val="00B0F0"/>
              </w:rPr>
              <w:t>uma data de término, mas não seleciona uma data de iníci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5BAABD73" w14:textId="77777777" w:rsidR="006E52CB" w:rsidRPr="004F21EF" w:rsidRDefault="006E52CB" w:rsidP="006931E7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s</w:t>
            </w:r>
            <w:r w:rsidRPr="003E5BF1">
              <w:rPr>
                <w:color w:val="00B0F0"/>
              </w:rPr>
              <w:t xml:space="preserve"> resultados da pesquisa são atualizados para mostrar apenas as informações que foram publicadas até a data selecionada como data de término.</w:t>
            </w:r>
          </w:p>
        </w:tc>
      </w:tr>
    </w:tbl>
    <w:p w14:paraId="464C1A34" w14:textId="77777777" w:rsidR="00F76475" w:rsidRDefault="00F76475" w:rsidP="00C44832">
      <w:pPr>
        <w:pStyle w:val="Legenda"/>
        <w:spacing w:before="120"/>
        <w:rPr>
          <w:noProof/>
        </w:rPr>
      </w:pPr>
      <w:bookmarkStart w:id="15" w:name="_Toc96268061"/>
      <w:bookmarkStart w:id="16" w:name="_Toc158902417"/>
      <w:bookmarkEnd w:id="14"/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  <w:bookmarkEnd w:id="15"/>
      <w:bookmarkEnd w:id="16"/>
    </w:p>
    <w:p w14:paraId="10B46963" w14:textId="20F22B02" w:rsidR="00FA629D" w:rsidRDefault="00FA629D" w:rsidP="00FA629D">
      <w:pPr>
        <w:pStyle w:val="Ttulo1"/>
      </w:pPr>
      <w:bookmarkStart w:id="17" w:name="_Toc158902409"/>
      <w:r>
        <w:lastRenderedPageBreak/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1703744B" w:rsidR="00FA629D" w:rsidRDefault="00FA629D" w:rsidP="0089163D">
      <w:pPr>
        <w:pStyle w:val="Legenda"/>
        <w:spacing w:before="120"/>
      </w:pPr>
      <w:bookmarkStart w:id="18" w:name="_Toc96267031"/>
      <w:bookmarkStart w:id="19" w:name="_Toc158902418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8"/>
      <w:bookmarkEnd w:id="19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0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1" w:name="_Toc96277162"/>
      <w:bookmarkStart w:id="22" w:name="_Toc158902419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3" w:name="_Toc158902411"/>
      <w:r>
        <w:lastRenderedPageBreak/>
        <w:t xml:space="preserve">ARTEFATO 8: </w:t>
      </w:r>
      <w:r w:rsidR="00A11E09">
        <w:t>Diagrama de Atividades</w:t>
      </w:r>
      <w:bookmarkEnd w:id="23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4" w:name="_Toc158902420"/>
      <w:r>
        <w:t xml:space="preserve">Figura </w:t>
      </w:r>
      <w:fldSimple w:instr=" SEQ Figura \* ARABIC ">
        <w:r w:rsidR="003602CF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4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5" w:name="_Toc158902412"/>
      <w:r>
        <w:lastRenderedPageBreak/>
        <w:t>REFERÊNCIA BIBLIOGRÁFICAS</w:t>
      </w:r>
      <w:bookmarkEnd w:id="25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6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7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8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9"/>
      <w:footerReference w:type="default" r:id="rId2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F46394" w14:textId="77777777" w:rsidR="001232E2" w:rsidRDefault="001232E2" w:rsidP="004E16B3">
      <w:pPr>
        <w:spacing w:after="0" w:line="240" w:lineRule="auto"/>
      </w:pPr>
      <w:r>
        <w:separator/>
      </w:r>
    </w:p>
  </w:endnote>
  <w:endnote w:type="continuationSeparator" w:id="0">
    <w:p w14:paraId="3BBE2A8E" w14:textId="77777777" w:rsidR="001232E2" w:rsidRDefault="001232E2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5FA7C6" w14:textId="77777777" w:rsidR="001232E2" w:rsidRDefault="001232E2" w:rsidP="004E16B3">
      <w:pPr>
        <w:spacing w:after="0" w:line="240" w:lineRule="auto"/>
      </w:pPr>
      <w:r>
        <w:separator/>
      </w:r>
    </w:p>
  </w:footnote>
  <w:footnote w:type="continuationSeparator" w:id="0">
    <w:p w14:paraId="0AA613EA" w14:textId="77777777" w:rsidR="001232E2" w:rsidRDefault="001232E2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2476000">
    <w:abstractNumId w:val="13"/>
  </w:num>
  <w:num w:numId="2" w16cid:durableId="993607330">
    <w:abstractNumId w:val="5"/>
  </w:num>
  <w:num w:numId="3" w16cid:durableId="549389289">
    <w:abstractNumId w:val="16"/>
  </w:num>
  <w:num w:numId="4" w16cid:durableId="172840442">
    <w:abstractNumId w:val="12"/>
  </w:num>
  <w:num w:numId="5" w16cid:durableId="903567627">
    <w:abstractNumId w:val="9"/>
  </w:num>
  <w:num w:numId="6" w16cid:durableId="1470316545">
    <w:abstractNumId w:val="11"/>
  </w:num>
  <w:num w:numId="7" w16cid:durableId="589971955">
    <w:abstractNumId w:val="3"/>
  </w:num>
  <w:num w:numId="8" w16cid:durableId="1433741093">
    <w:abstractNumId w:val="0"/>
  </w:num>
  <w:num w:numId="9" w16cid:durableId="798449152">
    <w:abstractNumId w:val="2"/>
  </w:num>
  <w:num w:numId="10" w16cid:durableId="2101877152">
    <w:abstractNumId w:val="7"/>
  </w:num>
  <w:num w:numId="11" w16cid:durableId="52967018">
    <w:abstractNumId w:val="11"/>
    <w:lvlOverride w:ilvl="0">
      <w:startOverride w:val="1"/>
    </w:lvlOverride>
  </w:num>
  <w:num w:numId="12" w16cid:durableId="1543833315">
    <w:abstractNumId w:val="14"/>
  </w:num>
  <w:num w:numId="13" w16cid:durableId="826677116">
    <w:abstractNumId w:val="6"/>
  </w:num>
  <w:num w:numId="14" w16cid:durableId="346296622">
    <w:abstractNumId w:val="8"/>
  </w:num>
  <w:num w:numId="15" w16cid:durableId="1362779301">
    <w:abstractNumId w:val="10"/>
  </w:num>
  <w:num w:numId="16" w16cid:durableId="690566330">
    <w:abstractNumId w:val="15"/>
  </w:num>
  <w:num w:numId="17" w16cid:durableId="154688696">
    <w:abstractNumId w:val="4"/>
  </w:num>
  <w:num w:numId="18" w16cid:durableId="3266323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76A0D"/>
    <w:rsid w:val="00080C6D"/>
    <w:rsid w:val="00090F1A"/>
    <w:rsid w:val="000933CB"/>
    <w:rsid w:val="000958A2"/>
    <w:rsid w:val="000A4924"/>
    <w:rsid w:val="000A5C41"/>
    <w:rsid w:val="000B45BC"/>
    <w:rsid w:val="000C0F34"/>
    <w:rsid w:val="000C51A3"/>
    <w:rsid w:val="000D7BF4"/>
    <w:rsid w:val="000E092A"/>
    <w:rsid w:val="000E23BA"/>
    <w:rsid w:val="00101418"/>
    <w:rsid w:val="00102509"/>
    <w:rsid w:val="0010663D"/>
    <w:rsid w:val="001071F9"/>
    <w:rsid w:val="00115661"/>
    <w:rsid w:val="00117DAE"/>
    <w:rsid w:val="001232E2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363F3"/>
    <w:rsid w:val="003371BC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4ACD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329A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24E3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2C82"/>
    <w:rsid w:val="008C4218"/>
    <w:rsid w:val="008D0F28"/>
    <w:rsid w:val="008D61E7"/>
    <w:rsid w:val="008D782E"/>
    <w:rsid w:val="008E2C4E"/>
    <w:rsid w:val="008E5A0C"/>
    <w:rsid w:val="0090282B"/>
    <w:rsid w:val="00903A1D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05F"/>
    <w:rsid w:val="009A1D27"/>
    <w:rsid w:val="009A3ED1"/>
    <w:rsid w:val="009A4741"/>
    <w:rsid w:val="009C2DAD"/>
    <w:rsid w:val="009D0DFC"/>
    <w:rsid w:val="009D7FD7"/>
    <w:rsid w:val="009E6C61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560C3"/>
    <w:rsid w:val="00B653F2"/>
    <w:rsid w:val="00B65B55"/>
    <w:rsid w:val="00B74528"/>
    <w:rsid w:val="00B77F28"/>
    <w:rsid w:val="00B849AF"/>
    <w:rsid w:val="00B96300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16C62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3205"/>
    <w:rsid w:val="00CB5CD1"/>
    <w:rsid w:val="00CC2DB7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peakerdeck.com/fabiogr/product-backlog-building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2</Pages>
  <Words>1568</Words>
  <Characters>8472</Characters>
  <Application>Microsoft Office Word</Application>
  <DocSecurity>0</DocSecurity>
  <Lines>70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0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ucas Andriani Theiss</cp:lastModifiedBy>
  <cp:revision>6</cp:revision>
  <dcterms:created xsi:type="dcterms:W3CDTF">2024-02-15T18:12:00Z</dcterms:created>
  <dcterms:modified xsi:type="dcterms:W3CDTF">2025-03-10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